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ED94FE" w14:textId="77777777" w:rsidR="00A76F26" w:rsidRDefault="003074EC">
      <w:pPr>
        <w:pStyle w:val="1"/>
        <w:rPr>
          <w:lang w:eastAsia="zh-CN"/>
        </w:rPr>
      </w:pPr>
      <w:bookmarkStart w:id="0" w:name="一idea常用设置"/>
      <w:r>
        <w:rPr>
          <w:lang w:eastAsia="zh-CN"/>
        </w:rPr>
        <w:t>一、</w:t>
      </w:r>
      <w:r>
        <w:rPr>
          <w:lang w:eastAsia="zh-CN"/>
        </w:rPr>
        <w:t>IDEA</w:t>
      </w:r>
      <w:r>
        <w:rPr>
          <w:lang w:eastAsia="zh-CN"/>
        </w:rPr>
        <w:t>常用设置</w:t>
      </w:r>
      <w:bookmarkEnd w:id="0"/>
    </w:p>
    <w:p w14:paraId="2A79D59A" w14:textId="77777777" w:rsidR="00A76F26" w:rsidRDefault="003074EC">
      <w:pPr>
        <w:pStyle w:val="2"/>
        <w:rPr>
          <w:lang w:eastAsia="zh-CN"/>
        </w:rPr>
      </w:pPr>
      <w:bookmarkStart w:id="1" w:name="Xe87ca49027c91d74851bd8c833d67a822e8ebe0"/>
      <w:r>
        <w:rPr>
          <w:lang w:eastAsia="zh-CN"/>
        </w:rPr>
        <w:t>1</w:t>
      </w:r>
      <w:r>
        <w:rPr>
          <w:lang w:eastAsia="zh-CN"/>
        </w:rPr>
        <w:t>、主题设置</w:t>
      </w:r>
      <w:bookmarkEnd w:id="1"/>
    </w:p>
    <w:p w14:paraId="1F043C34" w14:textId="77777777" w:rsidR="00A76F26" w:rsidRDefault="003074EC">
      <w:pPr>
        <w:pStyle w:val="CaptionedFigure"/>
      </w:pPr>
      <w:r>
        <w:rPr>
          <w:noProof/>
        </w:rPr>
        <w:drawing>
          <wp:inline distT="0" distB="0" distL="0" distR="0" wp14:anchorId="4B400EAA" wp14:editId="737F6878">
            <wp:extent cx="5334000" cy="2100262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%E5%B7%A5%E4%BD%9C%E6%96%87%E4%BB%B6\%E6%95%99%E5%AD%A6%E8%B5%84%E6%96%99\IDEA%E5%9F%BA%E6%9C%AC%E6%93%8D%E4%BD%9C\images\0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8666C5" w14:textId="77777777" w:rsidR="00A76F26" w:rsidRDefault="00A76F26">
      <w:pPr>
        <w:pStyle w:val="ImageCaption"/>
      </w:pPr>
    </w:p>
    <w:p w14:paraId="3F2138CE" w14:textId="77777777" w:rsidR="00A76F26" w:rsidRDefault="003074EC">
      <w:pPr>
        <w:pStyle w:val="2"/>
      </w:pPr>
      <w:bookmarkStart w:id="2" w:name="X67452bca4b88a4c3a011e03c9afbb26eadf9dd3"/>
      <w:r>
        <w:t>2</w:t>
      </w:r>
      <w:r>
        <w:t>、设置菜单字体</w:t>
      </w:r>
      <w:bookmarkEnd w:id="2"/>
    </w:p>
    <w:p w14:paraId="788D1B3D" w14:textId="77777777" w:rsidR="00A76F26" w:rsidRDefault="003074EC">
      <w:pPr>
        <w:pStyle w:val="CaptionedFigure"/>
      </w:pPr>
      <w:r>
        <w:rPr>
          <w:noProof/>
        </w:rPr>
        <w:drawing>
          <wp:inline distT="0" distB="0" distL="0" distR="0" wp14:anchorId="79D7C631" wp14:editId="65DB36B7">
            <wp:extent cx="5334000" cy="983456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%E5%B7%A5%E4%BD%9C%E6%96%87%E4%BB%B6\%E6%95%99%E5%AD%A6%E8%B5%84%E6%96%99\IDEA%E5%9F%BA%E6%9C%AC%E6%93%8D%E4%BD%9C\images\02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3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5AE7BF" w14:textId="77777777" w:rsidR="00A76F26" w:rsidRDefault="00A76F26">
      <w:pPr>
        <w:pStyle w:val="ImageCaption"/>
      </w:pPr>
    </w:p>
    <w:p w14:paraId="32797C81" w14:textId="77777777" w:rsidR="00A76F26" w:rsidRDefault="003074EC">
      <w:pPr>
        <w:pStyle w:val="2"/>
        <w:rPr>
          <w:lang w:eastAsia="zh-CN"/>
        </w:rPr>
      </w:pPr>
      <w:bookmarkStart w:id="3" w:name="Xe290d159a68e272beda81cb89edf3a24f5cf976"/>
      <w:r>
        <w:rPr>
          <w:lang w:eastAsia="zh-CN"/>
        </w:rPr>
        <w:t>3</w:t>
      </w:r>
      <w:r>
        <w:rPr>
          <w:lang w:eastAsia="zh-CN"/>
        </w:rPr>
        <w:t>、设置鼠标滚轮修改字体大小</w:t>
      </w:r>
      <w:bookmarkEnd w:id="3"/>
    </w:p>
    <w:p w14:paraId="79AA2CD6" w14:textId="77777777" w:rsidR="00A76F26" w:rsidRDefault="003074EC">
      <w:pPr>
        <w:pStyle w:val="CaptionedFigure"/>
      </w:pPr>
      <w:r>
        <w:rPr>
          <w:noProof/>
        </w:rPr>
        <w:drawing>
          <wp:inline distT="0" distB="0" distL="0" distR="0" wp14:anchorId="25CF007F" wp14:editId="1152BED6">
            <wp:extent cx="5334000" cy="1491853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%E5%B7%A5%E4%BD%9C%E6%96%87%E4%BB%B6\%E6%95%99%E5%AD%A6%E8%B5%84%E6%96%99\IDEA%E5%9F%BA%E6%9C%AC%E6%93%8D%E4%BD%9C\images\03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1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8714FE" w14:textId="77777777" w:rsidR="00A76F26" w:rsidRDefault="00A76F26">
      <w:pPr>
        <w:pStyle w:val="ImageCaption"/>
      </w:pPr>
    </w:p>
    <w:p w14:paraId="293D0282" w14:textId="5FDEA46C" w:rsidR="00A76F26" w:rsidRDefault="00A76F26">
      <w:pPr>
        <w:pStyle w:val="a0"/>
      </w:pPr>
    </w:p>
    <w:p w14:paraId="7B56A084" w14:textId="77777777" w:rsidR="00787BD8" w:rsidRDefault="00787BD8">
      <w:pPr>
        <w:pStyle w:val="a0"/>
      </w:pPr>
    </w:p>
    <w:p w14:paraId="23EADC1D" w14:textId="7FA0EEC2" w:rsidR="00CD62BA" w:rsidRDefault="003074EC" w:rsidP="00787BD8">
      <w:pPr>
        <w:pStyle w:val="2"/>
        <w:rPr>
          <w:lang w:eastAsia="zh-CN"/>
        </w:rPr>
      </w:pPr>
      <w:bookmarkStart w:id="4" w:name="X795771157a3800564c549440d6e49e0887b9fdb"/>
      <w:r>
        <w:lastRenderedPageBreak/>
        <w:t>4</w:t>
      </w:r>
      <w:r>
        <w:t>、</w:t>
      </w:r>
      <w:bookmarkEnd w:id="4"/>
      <w:r w:rsidR="00CD62BA">
        <w:rPr>
          <w:rFonts w:hint="eastAsia"/>
          <w:lang w:eastAsia="zh-CN"/>
        </w:rPr>
        <w:t>隐藏</w:t>
      </w:r>
      <w:r w:rsidR="00CD62BA">
        <w:rPr>
          <w:lang w:eastAsia="zh-CN"/>
        </w:rPr>
        <w:t>.iml</w:t>
      </w:r>
      <w:r w:rsidR="00CD62BA">
        <w:rPr>
          <w:rFonts w:hint="eastAsia"/>
          <w:lang w:eastAsia="zh-CN"/>
        </w:rPr>
        <w:t>和</w:t>
      </w:r>
      <w:r w:rsidR="00527916">
        <w:rPr>
          <w:rFonts w:hint="eastAsia"/>
          <w:lang w:eastAsia="zh-CN"/>
        </w:rPr>
        <w:t>.</w:t>
      </w:r>
      <w:r w:rsidR="00527916">
        <w:rPr>
          <w:lang w:eastAsia="zh-CN"/>
        </w:rPr>
        <w:t>idea</w:t>
      </w:r>
    </w:p>
    <w:p w14:paraId="26776E47" w14:textId="0B47C504" w:rsidR="00A76F26" w:rsidRDefault="00CD62BA">
      <w:pPr>
        <w:pStyle w:val="CaptionedFigure"/>
      </w:pPr>
      <w:r>
        <w:rPr>
          <w:noProof/>
        </w:rPr>
        <w:drawing>
          <wp:inline distT="0" distB="0" distL="0" distR="0" wp14:anchorId="5B5DF2C2" wp14:editId="68259C8D">
            <wp:extent cx="5486400" cy="3919220"/>
            <wp:effectExtent l="0" t="0" r="0" b="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919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CE7428" w14:textId="77777777" w:rsidR="00A76F26" w:rsidRDefault="00A76F26">
      <w:pPr>
        <w:pStyle w:val="ImageCaption"/>
      </w:pPr>
    </w:p>
    <w:p w14:paraId="614AFE9E" w14:textId="77777777" w:rsidR="00A76F26" w:rsidRDefault="003074EC">
      <w:pPr>
        <w:pStyle w:val="2"/>
      </w:pPr>
      <w:bookmarkStart w:id="5" w:name="X8607fae3f6547354553e4700feb15d75decc703"/>
      <w:r>
        <w:t>5</w:t>
      </w:r>
      <w:r>
        <w:t>、设置自动导包</w:t>
      </w:r>
      <w:bookmarkEnd w:id="5"/>
    </w:p>
    <w:p w14:paraId="1516D64F" w14:textId="77777777" w:rsidR="00A76F26" w:rsidRDefault="003074EC">
      <w:pPr>
        <w:pStyle w:val="CaptionedFigure"/>
      </w:pPr>
      <w:r>
        <w:rPr>
          <w:noProof/>
        </w:rPr>
        <w:drawing>
          <wp:inline distT="0" distB="0" distL="0" distR="0" wp14:anchorId="5B960662" wp14:editId="257FD1BE">
            <wp:extent cx="5334000" cy="217527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%E5%B7%A5%E4%BD%9C%E6%96%87%E4%BB%B6\%E6%95%99%E5%AD%A6%E8%B5%84%E6%96%99\IDEA%E5%9F%BA%E6%9C%AC%E6%93%8D%E4%BD%9C\images\05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5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283F2F" w14:textId="77777777" w:rsidR="00A76F26" w:rsidRDefault="00A76F26">
      <w:pPr>
        <w:pStyle w:val="ImageCaption"/>
      </w:pPr>
    </w:p>
    <w:p w14:paraId="2B0CC78A" w14:textId="77777777" w:rsidR="00A76F26" w:rsidRDefault="003074EC">
      <w:pPr>
        <w:pStyle w:val="2"/>
        <w:rPr>
          <w:lang w:eastAsia="zh-CN"/>
        </w:rPr>
      </w:pPr>
      <w:bookmarkStart w:id="6" w:name="X2a446945a96eb401a0a2d50bb5e35848070d71d"/>
      <w:r>
        <w:rPr>
          <w:lang w:eastAsia="zh-CN"/>
        </w:rPr>
        <w:lastRenderedPageBreak/>
        <w:t>6</w:t>
      </w:r>
      <w:r>
        <w:rPr>
          <w:lang w:eastAsia="zh-CN"/>
        </w:rPr>
        <w:t>、设置显示行和方法间的分隔符</w:t>
      </w:r>
      <w:bookmarkEnd w:id="6"/>
    </w:p>
    <w:p w14:paraId="244FCE54" w14:textId="77777777" w:rsidR="00A76F26" w:rsidRDefault="003074EC">
      <w:pPr>
        <w:pStyle w:val="CaptionedFigure"/>
      </w:pPr>
      <w:r>
        <w:rPr>
          <w:noProof/>
        </w:rPr>
        <w:drawing>
          <wp:inline distT="0" distB="0" distL="0" distR="0" wp14:anchorId="339E2E55" wp14:editId="56643138">
            <wp:extent cx="5334000" cy="165854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%E5%B7%A5%E4%BD%9C%E6%96%87%E4%BB%B6\%E6%95%99%E5%AD%A6%E8%B5%84%E6%96%99\IDEA%E5%9F%BA%E6%9C%AC%E6%93%8D%E4%BD%9C\images\06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8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AB3426" w14:textId="77777777" w:rsidR="00A76F26" w:rsidRDefault="00A76F26">
      <w:pPr>
        <w:pStyle w:val="ImageCaption"/>
      </w:pPr>
    </w:p>
    <w:p w14:paraId="56FC6228" w14:textId="77777777" w:rsidR="00A76F26" w:rsidRDefault="003074EC">
      <w:pPr>
        <w:pStyle w:val="2"/>
      </w:pPr>
      <w:bookmarkStart w:id="7" w:name="X67f3bd7f0a9b876aa966295a6f11cd2d90de4ba"/>
      <w:r>
        <w:t>7</w:t>
      </w:r>
      <w:r>
        <w:t>、设置忽略大小写提示</w:t>
      </w:r>
      <w:bookmarkEnd w:id="7"/>
    </w:p>
    <w:p w14:paraId="2B4E75E5" w14:textId="77777777" w:rsidR="00A76F26" w:rsidRDefault="003074EC">
      <w:pPr>
        <w:pStyle w:val="CaptionedFigure"/>
      </w:pPr>
      <w:r>
        <w:rPr>
          <w:noProof/>
        </w:rPr>
        <w:drawing>
          <wp:inline distT="0" distB="0" distL="0" distR="0" wp14:anchorId="5CC10FFA" wp14:editId="758ED377">
            <wp:extent cx="5334000" cy="2491978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%E5%B7%A5%E4%BD%9C%E6%96%87%E4%BB%B6\%E6%95%99%E5%AD%A6%E8%B5%84%E6%96%99\IDEA%E5%9F%BA%E6%9C%AC%E6%93%8D%E4%BD%9C\images\07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1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0D921A" w14:textId="77777777" w:rsidR="00A76F26" w:rsidRDefault="00A76F26">
      <w:pPr>
        <w:pStyle w:val="ImageCaption"/>
      </w:pPr>
    </w:p>
    <w:p w14:paraId="2FAAED53" w14:textId="77777777" w:rsidR="00A76F26" w:rsidRDefault="00A76F26">
      <w:pPr>
        <w:pStyle w:val="a0"/>
      </w:pPr>
    </w:p>
    <w:p w14:paraId="4B5F68FC" w14:textId="77777777" w:rsidR="00A76F26" w:rsidRDefault="003074EC">
      <w:pPr>
        <w:pStyle w:val="2"/>
        <w:rPr>
          <w:lang w:eastAsia="zh-CN"/>
        </w:rPr>
      </w:pPr>
      <w:bookmarkStart w:id="8" w:name="X3d50b9d8b642c5e583b507b1ca86bfe6491880c"/>
      <w:r>
        <w:rPr>
          <w:lang w:eastAsia="zh-CN"/>
        </w:rPr>
        <w:lastRenderedPageBreak/>
        <w:t>8</w:t>
      </w:r>
      <w:r>
        <w:rPr>
          <w:lang w:eastAsia="zh-CN"/>
        </w:rPr>
        <w:t>、设置展开类为多行显示</w:t>
      </w:r>
      <w:bookmarkEnd w:id="8"/>
    </w:p>
    <w:p w14:paraId="264B719A" w14:textId="77777777" w:rsidR="00A76F26" w:rsidRDefault="003074EC">
      <w:pPr>
        <w:pStyle w:val="CaptionedFigure"/>
      </w:pPr>
      <w:r>
        <w:rPr>
          <w:noProof/>
        </w:rPr>
        <w:drawing>
          <wp:inline distT="0" distB="0" distL="0" distR="0" wp14:anchorId="035380C8" wp14:editId="35803892">
            <wp:extent cx="5334000" cy="2683668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%E5%B7%A5%E4%BD%9C%E6%96%87%E4%BB%B6\%E6%95%99%E5%AD%A6%E8%B5%84%E6%96%99\IDEA%E5%9F%BA%E6%9C%AC%E6%93%8D%E4%BD%9C\images\08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3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51E38F" w14:textId="77777777" w:rsidR="00A76F26" w:rsidRDefault="00A76F26">
      <w:pPr>
        <w:pStyle w:val="ImageCaption"/>
      </w:pPr>
    </w:p>
    <w:p w14:paraId="5B93AAC8" w14:textId="77777777" w:rsidR="00A76F26" w:rsidRDefault="00A76F26">
      <w:pPr>
        <w:pStyle w:val="a0"/>
      </w:pPr>
    </w:p>
    <w:p w14:paraId="4B0B9F96" w14:textId="77777777" w:rsidR="00A76F26" w:rsidRDefault="003074EC">
      <w:pPr>
        <w:pStyle w:val="2"/>
      </w:pPr>
      <w:bookmarkStart w:id="9" w:name="X277f53dab1919fac1b67f0ae4749d654eb3ea41"/>
      <w:r>
        <w:t>9</w:t>
      </w:r>
      <w:r>
        <w:t>、设置类注释文件</w:t>
      </w:r>
      <w:bookmarkEnd w:id="9"/>
    </w:p>
    <w:p w14:paraId="17F60AAC" w14:textId="77777777" w:rsidR="00A76F26" w:rsidRDefault="003074EC">
      <w:pPr>
        <w:pStyle w:val="CaptionedFigure"/>
      </w:pPr>
      <w:r>
        <w:rPr>
          <w:noProof/>
        </w:rPr>
        <w:drawing>
          <wp:inline distT="0" distB="0" distL="0" distR="0" wp14:anchorId="13071090" wp14:editId="11130E6D">
            <wp:extent cx="5334000" cy="4023142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%E5%B7%A5%E4%BD%9C%E6%96%87%E4%BB%B6\%E6%95%99%E5%AD%A6%E8%B5%84%E6%96%99\IDEA%E5%9F%BA%E6%9C%AC%E6%93%8D%E4%BD%9C\images\9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3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041F68" w14:textId="77777777" w:rsidR="00A76F26" w:rsidRDefault="00A76F26">
      <w:pPr>
        <w:pStyle w:val="ImageCaption"/>
      </w:pPr>
    </w:p>
    <w:p w14:paraId="1A35B818" w14:textId="77777777" w:rsidR="00A76F26" w:rsidRDefault="003074EC">
      <w:pPr>
        <w:pStyle w:val="SourceCode"/>
      </w:pPr>
      <w:r>
        <w:rPr>
          <w:rStyle w:val="VerbatimChar"/>
        </w:rPr>
        <w:lastRenderedPageBreak/>
        <w:t>/**</w:t>
      </w:r>
      <w:r>
        <w:br/>
      </w:r>
      <w:r>
        <w:rPr>
          <w:rStyle w:val="VerbatimChar"/>
        </w:rPr>
        <w:t>* @Package ${PACKAGE_NAME}</w:t>
      </w:r>
      <w:r>
        <w:br/>
      </w:r>
      <w:r>
        <w:rPr>
          <w:rStyle w:val="VerbatimChar"/>
        </w:rPr>
        <w:t>* @author tom</w:t>
      </w:r>
      <w:r>
        <w:br/>
      </w:r>
      <w:r>
        <w:rPr>
          <w:rStyle w:val="VerbatimChar"/>
        </w:rPr>
        <w:t>* @date ${DATE} ${TIME}</w:t>
      </w:r>
      <w:r>
        <w:br/>
      </w:r>
      <w:r>
        <w:rPr>
          <w:rStyle w:val="VerbatimChar"/>
        </w:rPr>
        <w:t>* @version V1.0</w:t>
      </w:r>
      <w:r>
        <w:br/>
      </w:r>
      <w:r>
        <w:rPr>
          <w:rStyle w:val="VerbatimChar"/>
        </w:rPr>
        <w:t xml:space="preserve">* @Copyright © </w:t>
      </w:r>
      <w:r>
        <w:rPr>
          <w:rStyle w:val="VerbatimChar"/>
        </w:rPr>
        <w:t>株式会社多言语系统研究所</w:t>
      </w:r>
      <w:r>
        <w:br/>
      </w:r>
      <w:r>
        <w:rPr>
          <w:rStyle w:val="VerbatimChar"/>
        </w:rPr>
        <w:t>*/</w:t>
      </w:r>
    </w:p>
    <w:p w14:paraId="75B8750C" w14:textId="1E7B6DE8" w:rsidR="00A76F26" w:rsidRDefault="003074EC">
      <w:pPr>
        <w:pStyle w:val="2"/>
      </w:pPr>
      <w:bookmarkStart w:id="10" w:name="Xcfa5e20f425cc917af884c9d70465c9ef4d4451"/>
      <w:r>
        <w:t>1</w:t>
      </w:r>
      <w:r w:rsidR="005439E3">
        <w:t>0</w:t>
      </w:r>
      <w:r>
        <w:t>、设置</w:t>
      </w:r>
      <w:r>
        <w:t>properties</w:t>
      </w:r>
      <w:r>
        <w:t>文件中文编码</w:t>
      </w:r>
      <w:bookmarkEnd w:id="10"/>
    </w:p>
    <w:p w14:paraId="406F34FC" w14:textId="77777777" w:rsidR="00A76F26" w:rsidRDefault="003074EC">
      <w:pPr>
        <w:pStyle w:val="CaptionedFigure"/>
      </w:pPr>
      <w:r>
        <w:rPr>
          <w:noProof/>
        </w:rPr>
        <w:drawing>
          <wp:inline distT="0" distB="0" distL="0" distR="0" wp14:anchorId="0D5D5934" wp14:editId="5133D77D">
            <wp:extent cx="5334000" cy="31115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%E5%B7%A5%E4%BD%9C%E6%96%87%E4%BB%B6\%E6%95%99%E5%AD%A6%E8%B5%84%E6%96%99\IDEA%E5%9F%BA%E6%9C%AC%E6%93%8D%E4%BD%9C\images\11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50897B" w14:textId="77777777" w:rsidR="00A76F26" w:rsidRDefault="00A76F26">
      <w:pPr>
        <w:pStyle w:val="ImageCaption"/>
      </w:pPr>
    </w:p>
    <w:p w14:paraId="7DB6F6AB" w14:textId="780A0425" w:rsidR="00A76F26" w:rsidRDefault="003074EC">
      <w:pPr>
        <w:pStyle w:val="2"/>
      </w:pPr>
      <w:bookmarkStart w:id="11" w:name="X165c3ca41de9dc2b56a11fa2de108a4b4a90a98"/>
      <w:r>
        <w:lastRenderedPageBreak/>
        <w:t>1</w:t>
      </w:r>
      <w:r w:rsidR="007B6860">
        <w:t>1</w:t>
      </w:r>
      <w:r>
        <w:t>、设置全局编码</w:t>
      </w:r>
      <w:bookmarkEnd w:id="11"/>
    </w:p>
    <w:p w14:paraId="6F21E6CB" w14:textId="77777777" w:rsidR="00A76F26" w:rsidRDefault="003074EC">
      <w:pPr>
        <w:pStyle w:val="CaptionedFigure"/>
      </w:pPr>
      <w:r>
        <w:rPr>
          <w:noProof/>
        </w:rPr>
        <w:drawing>
          <wp:inline distT="0" distB="0" distL="0" distR="0" wp14:anchorId="4CDEA7B5" wp14:editId="14D4A7AB">
            <wp:extent cx="5334000" cy="3229857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%E5%B7%A5%E4%BD%9C%E6%96%87%E4%BB%B6\%E6%95%99%E5%AD%A6%E8%B5%84%E6%96%99\IDEA%E5%9F%BA%E6%9C%AC%E6%93%8D%E4%BD%9C\images\12-1.jp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9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9FF083" w14:textId="77777777" w:rsidR="00A76F26" w:rsidRDefault="00A76F26">
      <w:pPr>
        <w:pStyle w:val="ImageCaption"/>
      </w:pPr>
    </w:p>
    <w:p w14:paraId="4CDA8152" w14:textId="77777777" w:rsidR="00A76F26" w:rsidRDefault="00A76F26">
      <w:pPr>
        <w:pStyle w:val="a0"/>
      </w:pPr>
    </w:p>
    <w:p w14:paraId="759FF550" w14:textId="77777777" w:rsidR="00A76F26" w:rsidRDefault="003074EC">
      <w:pPr>
        <w:pStyle w:val="CaptionedFigure"/>
      </w:pPr>
      <w:r>
        <w:rPr>
          <w:noProof/>
        </w:rPr>
        <w:drawing>
          <wp:inline distT="0" distB="0" distL="0" distR="0" wp14:anchorId="3D310797" wp14:editId="1CFCF5BD">
            <wp:extent cx="5334000" cy="3732039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%E5%B7%A5%E4%BD%9C%E6%96%87%E4%BB%B6\%E6%95%99%E5%AD%A6%E8%B5%84%E6%96%99\IDEA%E5%9F%BA%E6%9C%AC%E6%93%8D%E4%BD%9C\images\12-2.jp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2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92FCB2" w14:textId="77777777" w:rsidR="00A76F26" w:rsidRDefault="00A76F26">
      <w:pPr>
        <w:pStyle w:val="ImageCaption"/>
      </w:pPr>
    </w:p>
    <w:p w14:paraId="65F4EB3D" w14:textId="77777777" w:rsidR="00A76F26" w:rsidRDefault="00A76F26">
      <w:pPr>
        <w:pStyle w:val="a0"/>
      </w:pPr>
    </w:p>
    <w:p w14:paraId="7FF1744C" w14:textId="5007E946" w:rsidR="00A76F26" w:rsidRDefault="003074EC">
      <w:pPr>
        <w:pStyle w:val="2"/>
      </w:pPr>
      <w:bookmarkStart w:id="12" w:name="Xb115e00bd477ed74b1bcb2dcb021f1e748c683a"/>
      <w:r>
        <w:t>1</w:t>
      </w:r>
      <w:r w:rsidR="007B6860">
        <w:t>2</w:t>
      </w:r>
      <w:r>
        <w:t>、设置自动编译</w:t>
      </w:r>
      <w:bookmarkEnd w:id="12"/>
    </w:p>
    <w:p w14:paraId="6D079273" w14:textId="77777777" w:rsidR="00A76F26" w:rsidRDefault="003074EC">
      <w:pPr>
        <w:pStyle w:val="CaptionedFigure"/>
      </w:pPr>
      <w:r>
        <w:rPr>
          <w:noProof/>
        </w:rPr>
        <w:drawing>
          <wp:inline distT="0" distB="0" distL="0" distR="0" wp14:anchorId="2F6C0AE2" wp14:editId="5EEA54EB">
            <wp:extent cx="5334000" cy="3002267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%E5%B7%A5%E4%BD%9C%E6%96%87%E4%BB%B6\%E6%95%99%E5%AD%A6%E8%B5%84%E6%96%99\IDEA%E5%9F%BA%E6%9C%AC%E6%93%8D%E4%BD%9C\images\13.jp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2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8A35F2" w14:textId="77777777" w:rsidR="00A76F26" w:rsidRDefault="00A76F26">
      <w:pPr>
        <w:pStyle w:val="ImageCaption"/>
      </w:pPr>
    </w:p>
    <w:p w14:paraId="0F445B9C" w14:textId="77777777" w:rsidR="00A76F26" w:rsidRDefault="00A76F26">
      <w:pPr>
        <w:pStyle w:val="a0"/>
      </w:pPr>
    </w:p>
    <w:p w14:paraId="4C7B2937" w14:textId="6FDBBC09" w:rsidR="00A76F26" w:rsidRDefault="003074EC">
      <w:pPr>
        <w:pStyle w:val="2"/>
      </w:pPr>
      <w:bookmarkStart w:id="13" w:name="Xae8957fd267d1cd80553919c6cae8084088021e"/>
      <w:r>
        <w:lastRenderedPageBreak/>
        <w:t>1</w:t>
      </w:r>
      <w:r w:rsidR="007B6860">
        <w:t>3</w:t>
      </w:r>
      <w:r>
        <w:t>、设置</w:t>
      </w:r>
      <w:r>
        <w:t>JDK</w:t>
      </w:r>
      <w:bookmarkEnd w:id="13"/>
    </w:p>
    <w:p w14:paraId="2BE91001" w14:textId="77777777" w:rsidR="00A76F26" w:rsidRDefault="003074EC">
      <w:pPr>
        <w:pStyle w:val="CaptionedFigure"/>
      </w:pPr>
      <w:r>
        <w:rPr>
          <w:noProof/>
        </w:rPr>
        <w:drawing>
          <wp:inline distT="0" distB="0" distL="0" distR="0" wp14:anchorId="5EC8ACE3" wp14:editId="539D616C">
            <wp:extent cx="5334000" cy="3717636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%E5%B7%A5%E4%BD%9C%E6%96%87%E4%BB%B6\%E6%95%99%E5%AD%A6%E8%B5%84%E6%96%99\IDEA%E5%9F%BA%E6%9C%AC%E6%93%8D%E4%BD%9C\images\14-1.jp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7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17B4DB" w14:textId="77777777" w:rsidR="00A76F26" w:rsidRDefault="00A76F26">
      <w:pPr>
        <w:pStyle w:val="ImageCaption"/>
      </w:pPr>
    </w:p>
    <w:p w14:paraId="5381FBC4" w14:textId="77777777" w:rsidR="00A76F26" w:rsidRDefault="00A76F26">
      <w:pPr>
        <w:pStyle w:val="a0"/>
      </w:pPr>
    </w:p>
    <w:p w14:paraId="3CA46F9C" w14:textId="77777777" w:rsidR="00A76F26" w:rsidRDefault="003074EC">
      <w:pPr>
        <w:pStyle w:val="CaptionedFigure"/>
      </w:pPr>
      <w:r>
        <w:rPr>
          <w:noProof/>
        </w:rPr>
        <w:lastRenderedPageBreak/>
        <w:drawing>
          <wp:inline distT="0" distB="0" distL="0" distR="0" wp14:anchorId="57AF47B8" wp14:editId="7A5F55BA">
            <wp:extent cx="5334000" cy="434926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%E5%B7%A5%E4%BD%9C%E6%96%87%E4%BB%B6\%E6%95%99%E5%AD%A6%E8%B5%84%E6%96%99\IDEA%E5%9F%BA%E6%9C%AC%E6%93%8D%E4%BD%9C\images\14-3.jp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9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5A929C" w14:textId="77777777" w:rsidR="00A76F26" w:rsidRDefault="00A76F26">
      <w:pPr>
        <w:pStyle w:val="ImageCaption"/>
      </w:pPr>
    </w:p>
    <w:p w14:paraId="2CB72378" w14:textId="77777777" w:rsidR="00A76F26" w:rsidRDefault="00A76F26">
      <w:pPr>
        <w:pStyle w:val="a0"/>
      </w:pPr>
    </w:p>
    <w:p w14:paraId="08D8804C" w14:textId="77777777" w:rsidR="00A76F26" w:rsidRDefault="003074EC">
      <w:pPr>
        <w:pStyle w:val="CaptionedFigure"/>
      </w:pPr>
      <w:r>
        <w:rPr>
          <w:noProof/>
        </w:rPr>
        <w:lastRenderedPageBreak/>
        <w:drawing>
          <wp:inline distT="0" distB="0" distL="0" distR="0" wp14:anchorId="3668B263" wp14:editId="69905681">
            <wp:extent cx="5334000" cy="434926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%E5%B7%A5%E4%BD%9C%E6%96%87%E4%BB%B6\%E6%95%99%E5%AD%A6%E8%B5%84%E6%96%99\IDEA%E5%9F%BA%E6%9C%AC%E6%93%8D%E4%BD%9C\images\14-4.jp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9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BEA4F2" w14:textId="77777777" w:rsidR="00A76F26" w:rsidRDefault="00A76F26">
      <w:pPr>
        <w:pStyle w:val="ImageCaption"/>
      </w:pPr>
    </w:p>
    <w:p w14:paraId="50CAC0BD" w14:textId="77777777" w:rsidR="00A76F26" w:rsidRDefault="003074EC">
      <w:pPr>
        <w:pStyle w:val="CaptionedFigure"/>
      </w:pPr>
      <w:r>
        <w:rPr>
          <w:noProof/>
        </w:rPr>
        <w:lastRenderedPageBreak/>
        <w:drawing>
          <wp:inline distT="0" distB="0" distL="0" distR="0" wp14:anchorId="61538B32" wp14:editId="5D0FF26D">
            <wp:extent cx="5334000" cy="434926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%E5%B7%A5%E4%BD%9C%E6%96%87%E4%BB%B6\%E6%95%99%E5%AD%A6%E8%B5%84%E6%96%99\IDEA%E5%9F%BA%E6%9C%AC%E6%93%8D%E4%BD%9C\images\14-5.jp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9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50F100" w14:textId="77777777" w:rsidR="00A76F26" w:rsidRDefault="00A76F26">
      <w:pPr>
        <w:pStyle w:val="ImageCaption"/>
      </w:pPr>
    </w:p>
    <w:p w14:paraId="753A3469" w14:textId="77777777" w:rsidR="00A76F26" w:rsidRDefault="00A76F26">
      <w:pPr>
        <w:pStyle w:val="a0"/>
      </w:pPr>
    </w:p>
    <w:p w14:paraId="54F98ED0" w14:textId="77777777" w:rsidR="00A76F26" w:rsidRDefault="003074EC">
      <w:pPr>
        <w:pStyle w:val="CaptionedFigure"/>
      </w:pPr>
      <w:r>
        <w:rPr>
          <w:noProof/>
        </w:rPr>
        <w:lastRenderedPageBreak/>
        <w:drawing>
          <wp:inline distT="0" distB="0" distL="0" distR="0" wp14:anchorId="47D423B4" wp14:editId="306A7DA5">
            <wp:extent cx="5334000" cy="434926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%E5%B7%A5%E4%BD%9C%E6%96%87%E4%BB%B6\%E6%95%99%E5%AD%A6%E8%B5%84%E6%96%99\IDEA%E5%9F%BA%E6%9C%AC%E6%93%8D%E4%BD%9C\images\14-6.jp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9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E8A658" w14:textId="77777777" w:rsidR="00A76F26" w:rsidRDefault="00A76F26">
      <w:pPr>
        <w:pStyle w:val="ImageCaption"/>
      </w:pPr>
    </w:p>
    <w:p w14:paraId="6C423D35" w14:textId="77777777" w:rsidR="00A76F26" w:rsidRDefault="00A76F26">
      <w:pPr>
        <w:pStyle w:val="a0"/>
      </w:pPr>
    </w:p>
    <w:p w14:paraId="4432FFC8" w14:textId="5ED2E7AD" w:rsidR="00A76F26" w:rsidRDefault="003074EC">
      <w:pPr>
        <w:pStyle w:val="2"/>
        <w:rPr>
          <w:lang w:eastAsia="zh-CN"/>
        </w:rPr>
      </w:pPr>
      <w:bookmarkStart w:id="14" w:name="X844b95464657f01f7f21dd90ff5ffcb909d0be5"/>
      <w:r>
        <w:rPr>
          <w:lang w:eastAsia="zh-CN"/>
        </w:rPr>
        <w:t>1</w:t>
      </w:r>
      <w:r w:rsidR="007B6860">
        <w:rPr>
          <w:lang w:eastAsia="zh-CN"/>
        </w:rPr>
        <w:t>4</w:t>
      </w:r>
      <w:r>
        <w:rPr>
          <w:lang w:eastAsia="zh-CN"/>
        </w:rPr>
        <w:t>、关闭</w:t>
      </w:r>
      <w:r>
        <w:rPr>
          <w:lang w:eastAsia="zh-CN"/>
        </w:rPr>
        <w:t>idea</w:t>
      </w:r>
      <w:r>
        <w:rPr>
          <w:lang w:eastAsia="zh-CN"/>
        </w:rPr>
        <w:t>自动更新</w:t>
      </w:r>
      <w:bookmarkEnd w:id="14"/>
    </w:p>
    <w:p w14:paraId="738B7A4A" w14:textId="0BD34736" w:rsidR="00A76F26" w:rsidRDefault="003074EC">
      <w:pPr>
        <w:pStyle w:val="FirstParagraph"/>
      </w:pPr>
      <w:r>
        <w:t>FIle -&gt; Settings... -</w:t>
      </w:r>
      <w:r w:rsidR="00E9757F">
        <w:tab/>
      </w:r>
      <w:r>
        <w:t xml:space="preserve">vior -&gt; System Settings -&gt; Updates -&gt; Check IDE updates for </w:t>
      </w:r>
      <w:r>
        <w:t>前面去掉对勾</w:t>
      </w:r>
    </w:p>
    <w:p w14:paraId="48DF5288" w14:textId="77777777" w:rsidR="00A76F26" w:rsidRDefault="003074EC">
      <w:pPr>
        <w:pStyle w:val="CaptionedFigure"/>
      </w:pPr>
      <w:r>
        <w:rPr>
          <w:noProof/>
        </w:rPr>
        <w:lastRenderedPageBreak/>
        <w:drawing>
          <wp:inline distT="0" distB="0" distL="0" distR="0" wp14:anchorId="0062E0D6" wp14:editId="6C582690">
            <wp:extent cx="5334000" cy="310409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tom\AppData\Roaming\Typora\typora-user-images\image-20210503145949512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4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6E09BE" w14:textId="77777777" w:rsidR="00A76F26" w:rsidRDefault="00A76F26">
      <w:pPr>
        <w:pStyle w:val="ImageCaption"/>
      </w:pPr>
    </w:p>
    <w:p w14:paraId="0B6FA48A" w14:textId="77777777" w:rsidR="00A76F26" w:rsidRDefault="00A76F26">
      <w:pPr>
        <w:pStyle w:val="a0"/>
      </w:pPr>
    </w:p>
    <w:p w14:paraId="5507FDDA" w14:textId="77777777" w:rsidR="00A76F26" w:rsidRDefault="003074EC">
      <w:pPr>
        <w:pStyle w:val="1"/>
      </w:pPr>
      <w:bookmarkStart w:id="15" w:name="二idea常用快捷键"/>
      <w:r>
        <w:t>二、</w:t>
      </w:r>
      <w:r>
        <w:t>IDEA</w:t>
      </w:r>
      <w:r>
        <w:t>常用快捷键</w:t>
      </w:r>
      <w:bookmarkEnd w:id="15"/>
    </w:p>
    <w:p w14:paraId="2EA2651F" w14:textId="77777777" w:rsidR="00A76F26" w:rsidRDefault="003074EC">
      <w:pPr>
        <w:numPr>
          <w:ilvl w:val="0"/>
          <w:numId w:val="2"/>
        </w:numPr>
      </w:pPr>
      <w:r>
        <w:t>重命名</w:t>
      </w:r>
      <w:r>
        <w:t>:Shift+F6</w:t>
      </w:r>
    </w:p>
    <w:p w14:paraId="270E1055" w14:textId="77777777" w:rsidR="00A76F26" w:rsidRDefault="003074EC">
      <w:pPr>
        <w:numPr>
          <w:ilvl w:val="0"/>
          <w:numId w:val="2"/>
        </w:numPr>
      </w:pPr>
      <w:r>
        <w:t>代码格式化</w:t>
      </w:r>
      <w:r>
        <w:t>:ctrl +alt + L</w:t>
      </w:r>
    </w:p>
    <w:p w14:paraId="61955DF3" w14:textId="34D7A554" w:rsidR="00A76F26" w:rsidRDefault="003074EC">
      <w:pPr>
        <w:numPr>
          <w:ilvl w:val="0"/>
          <w:numId w:val="2"/>
        </w:numPr>
      </w:pPr>
      <w:r>
        <w:t>代码缩进：</w:t>
      </w:r>
      <w:r>
        <w:t>ctrl +alt +</w:t>
      </w:r>
      <w:r w:rsidR="00645E59">
        <w:t xml:space="preserve"> </w:t>
      </w:r>
      <w:r w:rsidR="00AB34E9">
        <w:rPr>
          <w:rFonts w:hint="eastAsia"/>
          <w:lang w:eastAsia="zh-CN"/>
        </w:rPr>
        <w:t>l</w:t>
      </w:r>
    </w:p>
    <w:p w14:paraId="3A4221A6" w14:textId="77777777" w:rsidR="00A76F26" w:rsidRDefault="003074EC">
      <w:pPr>
        <w:numPr>
          <w:ilvl w:val="0"/>
          <w:numId w:val="2"/>
        </w:numPr>
      </w:pPr>
      <w:r>
        <w:t>提示当前方法的调用位置：</w:t>
      </w:r>
      <w:r>
        <w:t>Ctrl+Alt+H</w:t>
      </w:r>
    </w:p>
    <w:p w14:paraId="1611A623" w14:textId="77777777" w:rsidR="00A76F26" w:rsidRDefault="003074EC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定位至下一个错误处：</w:t>
      </w:r>
      <w:r>
        <w:rPr>
          <w:lang w:eastAsia="zh-CN"/>
        </w:rPr>
        <w:t>F2</w:t>
      </w:r>
    </w:p>
    <w:p w14:paraId="3E1F5578" w14:textId="77777777" w:rsidR="00A76F26" w:rsidRDefault="003074EC">
      <w:pPr>
        <w:numPr>
          <w:ilvl w:val="0"/>
          <w:numId w:val="2"/>
        </w:numPr>
      </w:pPr>
      <w:r>
        <w:t>查找类文件</w:t>
      </w:r>
      <w:r>
        <w:t>:Ctrl+N</w:t>
      </w:r>
    </w:p>
    <w:p w14:paraId="531EC4BE" w14:textId="77777777" w:rsidR="00A76F26" w:rsidRDefault="003074EC">
      <w:pPr>
        <w:numPr>
          <w:ilvl w:val="0"/>
          <w:numId w:val="2"/>
        </w:numPr>
      </w:pPr>
      <w:r>
        <w:t>在当前文件中查找：</w:t>
      </w:r>
      <w:r>
        <w:t>Ctrl+F</w:t>
      </w:r>
    </w:p>
    <w:p w14:paraId="5E6E994B" w14:textId="77777777" w:rsidR="00A76F26" w:rsidRDefault="003074EC">
      <w:pPr>
        <w:numPr>
          <w:ilvl w:val="0"/>
          <w:numId w:val="2"/>
        </w:numPr>
      </w:pPr>
      <w:r>
        <w:t>替换字符串：</w:t>
      </w:r>
      <w:r>
        <w:t>Ctrl+R</w:t>
      </w:r>
    </w:p>
    <w:p w14:paraId="53FBBE24" w14:textId="77777777" w:rsidR="00A76F26" w:rsidRDefault="003074EC">
      <w:pPr>
        <w:numPr>
          <w:ilvl w:val="0"/>
          <w:numId w:val="2"/>
        </w:numPr>
      </w:pPr>
      <w:r>
        <w:t>在全局文件中查找字符串：</w:t>
      </w:r>
      <w:r>
        <w:t>Ctrl+Shift+F</w:t>
      </w:r>
    </w:p>
    <w:p w14:paraId="7BBA5A7E" w14:textId="77777777" w:rsidR="00A76F26" w:rsidRDefault="003074EC">
      <w:pPr>
        <w:numPr>
          <w:ilvl w:val="0"/>
          <w:numId w:val="2"/>
        </w:numPr>
      </w:pPr>
      <w:r>
        <w:t>在全局中替换字符串：</w:t>
      </w:r>
      <w:r>
        <w:t>Ctrl+Shift+R</w:t>
      </w:r>
    </w:p>
    <w:p w14:paraId="372E97CC" w14:textId="77777777" w:rsidR="00A76F26" w:rsidRDefault="003074EC">
      <w:pPr>
        <w:numPr>
          <w:ilvl w:val="0"/>
          <w:numId w:val="2"/>
        </w:numPr>
      </w:pPr>
      <w:r>
        <w:t>产生构造方法，</w:t>
      </w:r>
      <w:r>
        <w:t>get/set</w:t>
      </w:r>
      <w:r>
        <w:t>方法等：</w:t>
      </w:r>
      <w:r>
        <w:t>Alt+Insert</w:t>
      </w:r>
    </w:p>
    <w:p w14:paraId="1182490D" w14:textId="77777777" w:rsidR="00A76F26" w:rsidRDefault="003074EC">
      <w:pPr>
        <w:numPr>
          <w:ilvl w:val="0"/>
          <w:numId w:val="2"/>
        </w:numPr>
      </w:pPr>
      <w:r>
        <w:t>查看最近修改的代码：</w:t>
      </w:r>
      <w:r>
        <w:t>ctrl +e</w:t>
      </w:r>
    </w:p>
    <w:p w14:paraId="4E392654" w14:textId="77777777" w:rsidR="00A76F26" w:rsidRDefault="003074EC">
      <w:pPr>
        <w:numPr>
          <w:ilvl w:val="0"/>
          <w:numId w:val="2"/>
        </w:numPr>
      </w:pPr>
      <w:r>
        <w:lastRenderedPageBreak/>
        <w:t>代码外包装代码：</w:t>
      </w:r>
      <w:r>
        <w:t>ctrl +alt +t</w:t>
      </w:r>
    </w:p>
    <w:p w14:paraId="01803D9C" w14:textId="04026FE6" w:rsidR="00A76F26" w:rsidRDefault="003074EC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方法之间相互移动：</w:t>
      </w:r>
      <w:r>
        <w:rPr>
          <w:lang w:eastAsia="zh-CN"/>
        </w:rPr>
        <w:t>alt +</w:t>
      </w:r>
      <w:r w:rsidR="00E4556C">
        <w:rPr>
          <w:lang w:eastAsia="zh-CN"/>
        </w:rPr>
        <w:t xml:space="preserve"> shift</w:t>
      </w:r>
      <w:r w:rsidR="00CB1AB2">
        <w:rPr>
          <w:lang w:eastAsia="zh-CN"/>
        </w:rPr>
        <w:t xml:space="preserve"> +</w:t>
      </w:r>
      <w:r>
        <w:rPr>
          <w:lang w:eastAsia="zh-CN"/>
        </w:rPr>
        <w:t xml:space="preserve"> </w:t>
      </w:r>
      <w:r>
        <w:rPr>
          <w:lang w:eastAsia="zh-CN"/>
        </w:rPr>
        <w:t>下</w:t>
      </w:r>
      <w:r>
        <w:rPr>
          <w:lang w:eastAsia="zh-CN"/>
        </w:rPr>
        <w:t>/</w:t>
      </w:r>
      <w:r>
        <w:rPr>
          <w:lang w:eastAsia="zh-CN"/>
        </w:rPr>
        <w:t>下箭头</w:t>
      </w:r>
    </w:p>
    <w:p w14:paraId="2FC83C06" w14:textId="77777777" w:rsidR="00A76F26" w:rsidRDefault="003074EC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删除整行代码：</w:t>
      </w:r>
      <w:r>
        <w:rPr>
          <w:lang w:eastAsia="zh-CN"/>
        </w:rPr>
        <w:t>ctrl + x</w:t>
      </w:r>
    </w:p>
    <w:p w14:paraId="2FB38E6B" w14:textId="77777777" w:rsidR="00A76F26" w:rsidRDefault="003074EC">
      <w:pPr>
        <w:numPr>
          <w:ilvl w:val="0"/>
          <w:numId w:val="2"/>
        </w:numPr>
      </w:pPr>
      <w:r>
        <w:t>复制整行代码：</w:t>
      </w:r>
      <w:r>
        <w:t>ctrl + d</w:t>
      </w:r>
    </w:p>
    <w:p w14:paraId="166B74DB" w14:textId="77777777" w:rsidR="00A76F26" w:rsidRDefault="003074EC">
      <w:pPr>
        <w:numPr>
          <w:ilvl w:val="0"/>
          <w:numId w:val="2"/>
        </w:numPr>
      </w:pPr>
      <w:r>
        <w:t>查找文件：</w:t>
      </w:r>
      <w:r>
        <w:t>ctrl +shift + n</w:t>
      </w:r>
    </w:p>
    <w:p w14:paraId="336EA673" w14:textId="77777777" w:rsidR="00A76F26" w:rsidRDefault="003074EC">
      <w:pPr>
        <w:numPr>
          <w:ilvl w:val="0"/>
          <w:numId w:val="2"/>
        </w:numPr>
      </w:pPr>
      <w:r>
        <w:t>单行：</w:t>
      </w:r>
      <w:r>
        <w:t>ctrl + /</w:t>
      </w:r>
    </w:p>
    <w:p w14:paraId="36F46467" w14:textId="77777777" w:rsidR="00A76F26" w:rsidRDefault="003074EC">
      <w:pPr>
        <w:numPr>
          <w:ilvl w:val="0"/>
          <w:numId w:val="2"/>
        </w:numPr>
      </w:pPr>
      <w:r>
        <w:t>多行：</w:t>
      </w:r>
      <w:r>
        <w:t>ctrl + shift + /</w:t>
      </w:r>
    </w:p>
    <w:p w14:paraId="58BCA4B6" w14:textId="77777777" w:rsidR="00A76F26" w:rsidRDefault="003074EC">
      <w:pPr>
        <w:numPr>
          <w:ilvl w:val="0"/>
          <w:numId w:val="2"/>
        </w:numPr>
      </w:pPr>
      <w:r>
        <w:t>自动补全变量名称</w:t>
      </w:r>
      <w:r>
        <w:t xml:space="preserve"> : Ctrl + Alt + v</w:t>
      </w:r>
    </w:p>
    <w:p w14:paraId="5807C1D1" w14:textId="77777777" w:rsidR="00A76F26" w:rsidRDefault="003074EC">
      <w:pPr>
        <w:numPr>
          <w:ilvl w:val="0"/>
          <w:numId w:val="2"/>
        </w:numPr>
      </w:pPr>
      <w:r>
        <w:t>自动补全属性名称</w:t>
      </w:r>
      <w:r>
        <w:t xml:space="preserve"> : Ctrl + Alt + f</w:t>
      </w:r>
    </w:p>
    <w:p w14:paraId="3CA357C0" w14:textId="77777777" w:rsidR="00A76F26" w:rsidRDefault="003074EC">
      <w:pPr>
        <w:numPr>
          <w:ilvl w:val="0"/>
          <w:numId w:val="2"/>
        </w:numPr>
      </w:pPr>
      <w:r>
        <w:t>提示导航：</w:t>
      </w:r>
      <w:r>
        <w:t>alt + enter</w:t>
      </w:r>
    </w:p>
    <w:p w14:paraId="616A3F02" w14:textId="77777777" w:rsidR="00A76F26" w:rsidRDefault="00A76F26">
      <w:pPr>
        <w:pStyle w:val="FirstParagraph"/>
      </w:pPr>
    </w:p>
    <w:p w14:paraId="44001CE6" w14:textId="77777777" w:rsidR="00A76F26" w:rsidRDefault="003074EC">
      <w:pPr>
        <w:pStyle w:val="1"/>
      </w:pPr>
      <w:bookmarkStart w:id="16" w:name="三idea常用插件"/>
      <w:r>
        <w:t>三、</w:t>
      </w:r>
      <w:r>
        <w:t>IDEA</w:t>
      </w:r>
      <w:r>
        <w:t>常用插件</w:t>
      </w:r>
      <w:bookmarkEnd w:id="16"/>
    </w:p>
    <w:p w14:paraId="53616FFB" w14:textId="77777777" w:rsidR="00A76F26" w:rsidRDefault="003074EC">
      <w:pPr>
        <w:numPr>
          <w:ilvl w:val="0"/>
          <w:numId w:val="3"/>
        </w:numPr>
      </w:pPr>
      <w:r>
        <w:t>生成</w:t>
      </w:r>
      <w:r>
        <w:t>.gitignore</w:t>
      </w:r>
      <w:r>
        <w:t>文件：</w:t>
      </w:r>
      <w:r>
        <w:t>.ignore</w:t>
      </w:r>
    </w:p>
    <w:p w14:paraId="5C11D483" w14:textId="77777777" w:rsidR="00A76F26" w:rsidRDefault="003074EC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简化实体类：</w:t>
      </w:r>
      <w:r>
        <w:rPr>
          <w:lang w:eastAsia="zh-CN"/>
        </w:rPr>
        <w:t>Lombok</w:t>
      </w:r>
    </w:p>
    <w:p w14:paraId="331287BF" w14:textId="77777777" w:rsidR="00A76F26" w:rsidRDefault="003074EC">
      <w:pPr>
        <w:numPr>
          <w:ilvl w:val="0"/>
          <w:numId w:val="3"/>
        </w:numPr>
      </w:pPr>
      <w:r>
        <w:t xml:space="preserve">Mybatis </w:t>
      </w:r>
      <w:r>
        <w:t>工具：</w:t>
      </w:r>
      <w:r>
        <w:t>Free Mybatis plugin</w:t>
      </w:r>
    </w:p>
    <w:p w14:paraId="68EE8247" w14:textId="77777777" w:rsidR="00A76F26" w:rsidRDefault="003074EC">
      <w:pPr>
        <w:numPr>
          <w:ilvl w:val="0"/>
          <w:numId w:val="3"/>
        </w:numPr>
      </w:pPr>
      <w:r>
        <w:t>展示依赖关系：</w:t>
      </w:r>
      <w:r>
        <w:t>maven helper</w:t>
      </w:r>
    </w:p>
    <w:p w14:paraId="2108BA1B" w14:textId="77777777" w:rsidR="00A76F26" w:rsidRDefault="003074EC">
      <w:pPr>
        <w:numPr>
          <w:ilvl w:val="0"/>
          <w:numId w:val="3"/>
        </w:numPr>
      </w:pPr>
      <w:r>
        <w:t>中英文对照：</w:t>
      </w:r>
      <w:r>
        <w:t>Translation</w:t>
      </w:r>
    </w:p>
    <w:p w14:paraId="66D86F41" w14:textId="77777777" w:rsidR="00A76F26" w:rsidRDefault="00A76F26">
      <w:pPr>
        <w:numPr>
          <w:ilvl w:val="0"/>
          <w:numId w:val="1"/>
        </w:numPr>
      </w:pPr>
    </w:p>
    <w:p w14:paraId="1830FB77" w14:textId="77777777" w:rsidR="00A76F26" w:rsidRDefault="003074EC">
      <w:pPr>
        <w:numPr>
          <w:ilvl w:val="0"/>
          <w:numId w:val="3"/>
        </w:numPr>
      </w:pPr>
      <w:r>
        <w:t>阿里代码规约检测：</w:t>
      </w:r>
      <w:r>
        <w:t>Alibaba Java Coding Guidelines</w:t>
      </w:r>
    </w:p>
    <w:p w14:paraId="2A2BB875" w14:textId="77777777" w:rsidR="00A76F26" w:rsidRDefault="003074EC">
      <w:pPr>
        <w:numPr>
          <w:ilvl w:val="0"/>
          <w:numId w:val="3"/>
        </w:numPr>
      </w:pPr>
      <w:r>
        <w:t>自动生成序列图插件：</w:t>
      </w:r>
      <w:r>
        <w:t>SequenceDiagram</w:t>
      </w:r>
    </w:p>
    <w:p w14:paraId="6A502B21" w14:textId="77777777" w:rsidR="00A76F26" w:rsidRDefault="003074EC">
      <w:pPr>
        <w:numPr>
          <w:ilvl w:val="0"/>
          <w:numId w:val="3"/>
        </w:numPr>
      </w:pPr>
      <w:r>
        <w:t>快捷键提示工具：</w:t>
      </w:r>
      <w:r>
        <w:t>Key promoter X</w:t>
      </w:r>
    </w:p>
    <w:p w14:paraId="20938DE5" w14:textId="77777777" w:rsidR="00A76F26" w:rsidRDefault="003074EC">
      <w:pPr>
        <w:numPr>
          <w:ilvl w:val="0"/>
          <w:numId w:val="3"/>
        </w:numPr>
      </w:pPr>
      <w:r>
        <w:t>代码生成工具：</w:t>
      </w:r>
      <w:r>
        <w:t>CodeMaker</w:t>
      </w:r>
    </w:p>
    <w:p w14:paraId="57B75C29" w14:textId="77777777" w:rsidR="00A76F26" w:rsidRDefault="003074EC">
      <w:pPr>
        <w:numPr>
          <w:ilvl w:val="0"/>
          <w:numId w:val="3"/>
        </w:numPr>
      </w:pPr>
      <w:r>
        <w:t>代码质量检查工具：</w:t>
      </w:r>
      <w:r>
        <w:t>SonarLint</w:t>
      </w:r>
    </w:p>
    <w:p w14:paraId="30578629" w14:textId="77777777" w:rsidR="00A76F26" w:rsidRDefault="003074EC">
      <w:pPr>
        <w:numPr>
          <w:ilvl w:val="0"/>
          <w:numId w:val="3"/>
        </w:numPr>
      </w:pPr>
      <w:r>
        <w:t>单元测试测试生成工具：</w:t>
      </w:r>
      <w:r>
        <w:t>JUnitGenerator</w:t>
      </w:r>
    </w:p>
    <w:p w14:paraId="28C290A3" w14:textId="77777777" w:rsidR="00A76F26" w:rsidRDefault="003074EC">
      <w:pPr>
        <w:numPr>
          <w:ilvl w:val="0"/>
          <w:numId w:val="3"/>
        </w:numPr>
      </w:pPr>
      <w:r>
        <w:t>JSON</w:t>
      </w:r>
      <w:r>
        <w:t>转领域对象工具：</w:t>
      </w:r>
      <w:r>
        <w:t>GsonFormat</w:t>
      </w:r>
    </w:p>
    <w:p w14:paraId="4B338A77" w14:textId="77777777" w:rsidR="00A76F26" w:rsidRDefault="003074EC">
      <w:pPr>
        <w:numPr>
          <w:ilvl w:val="0"/>
          <w:numId w:val="3"/>
        </w:numPr>
      </w:pPr>
      <w:r>
        <w:lastRenderedPageBreak/>
        <w:t>字符串工具：</w:t>
      </w:r>
      <w:r>
        <w:t>String Manipulation</w:t>
      </w:r>
    </w:p>
    <w:p w14:paraId="1353DB7D" w14:textId="77777777" w:rsidR="00A76F26" w:rsidRDefault="003074EC">
      <w:pPr>
        <w:numPr>
          <w:ilvl w:val="0"/>
          <w:numId w:val="3"/>
        </w:numPr>
      </w:pPr>
      <w:r>
        <w:t>Redis</w:t>
      </w:r>
      <w:r>
        <w:t>可视化：</w:t>
      </w:r>
      <w:r>
        <w:t>Iedis</w:t>
      </w:r>
    </w:p>
    <w:p w14:paraId="1317FF3D" w14:textId="77777777" w:rsidR="00A76F26" w:rsidRDefault="003074EC">
      <w:pPr>
        <w:numPr>
          <w:ilvl w:val="0"/>
          <w:numId w:val="3"/>
        </w:numPr>
      </w:pPr>
      <w:r>
        <w:t>K8s</w:t>
      </w:r>
      <w:r>
        <w:t>工具：</w:t>
      </w:r>
      <w:r>
        <w:t>Kubernetes</w:t>
      </w:r>
    </w:p>
    <w:p w14:paraId="1AA77CD0" w14:textId="77777777" w:rsidR="00A76F26" w:rsidRDefault="003074EC">
      <w:pPr>
        <w:numPr>
          <w:ilvl w:val="0"/>
          <w:numId w:val="3"/>
        </w:numPr>
      </w:pPr>
      <w:r>
        <w:t>彩虹颜色括号：</w:t>
      </w:r>
      <w:r>
        <w:t>Rainbow Brackets</w:t>
      </w:r>
    </w:p>
    <w:p w14:paraId="266BED23" w14:textId="77777777" w:rsidR="00A76F26" w:rsidRDefault="00A76F26">
      <w:pPr>
        <w:pStyle w:val="FirstParagraph"/>
      </w:pPr>
    </w:p>
    <w:p w14:paraId="15752CB0" w14:textId="77777777" w:rsidR="00A76F26" w:rsidRDefault="003074EC">
      <w:pPr>
        <w:pStyle w:val="a0"/>
        <w:rPr>
          <w:lang w:eastAsia="zh-CN"/>
        </w:rPr>
      </w:pPr>
      <w:r>
        <w:rPr>
          <w:lang w:eastAsia="zh-CN"/>
        </w:rPr>
        <w:t>建议：根据开发项目的情况安装</w:t>
      </w:r>
    </w:p>
    <w:sectPr w:rsidR="00A76F26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D40834" w14:textId="77777777" w:rsidR="0060142B" w:rsidRDefault="0060142B">
      <w:pPr>
        <w:spacing w:after="0"/>
      </w:pPr>
      <w:r>
        <w:separator/>
      </w:r>
    </w:p>
  </w:endnote>
  <w:endnote w:type="continuationSeparator" w:id="0">
    <w:p w14:paraId="7ED0C83D" w14:textId="77777777" w:rsidR="0060142B" w:rsidRDefault="0060142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E3009E" w14:textId="77777777" w:rsidR="0060142B" w:rsidRDefault="0060142B">
      <w:r>
        <w:separator/>
      </w:r>
    </w:p>
  </w:footnote>
  <w:footnote w:type="continuationSeparator" w:id="0">
    <w:p w14:paraId="31FB7A51" w14:textId="77777777" w:rsidR="0060142B" w:rsidRDefault="0060142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1ABE6E5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E0326D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A639A"/>
    <w:rsid w:val="003074EC"/>
    <w:rsid w:val="00482F30"/>
    <w:rsid w:val="004E29B3"/>
    <w:rsid w:val="00527916"/>
    <w:rsid w:val="005439E3"/>
    <w:rsid w:val="00590D07"/>
    <w:rsid w:val="0060142B"/>
    <w:rsid w:val="00645E59"/>
    <w:rsid w:val="00784D58"/>
    <w:rsid w:val="00787BD8"/>
    <w:rsid w:val="007B6860"/>
    <w:rsid w:val="007D0E9F"/>
    <w:rsid w:val="007D2606"/>
    <w:rsid w:val="008D6863"/>
    <w:rsid w:val="0091656F"/>
    <w:rsid w:val="00A76F26"/>
    <w:rsid w:val="00AB34E9"/>
    <w:rsid w:val="00B86B75"/>
    <w:rsid w:val="00BC48D5"/>
    <w:rsid w:val="00C36279"/>
    <w:rsid w:val="00CB1AB2"/>
    <w:rsid w:val="00CD62BA"/>
    <w:rsid w:val="00D75B2E"/>
    <w:rsid w:val="00DF18AB"/>
    <w:rsid w:val="00E315A3"/>
    <w:rsid w:val="00E4556C"/>
    <w:rsid w:val="00E9757F"/>
    <w:rsid w:val="00F2223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958AF9"/>
  <w15:docId w15:val="{6E98408B-BD10-48B1-989E-ECAD5F2F09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18" Type="http://schemas.openxmlformats.org/officeDocument/2006/relationships/image" Target="media/image12.jp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5.jpg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17" Type="http://schemas.openxmlformats.org/officeDocument/2006/relationships/image" Target="media/image11.jp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jpg"/><Relationship Id="rId20" Type="http://schemas.openxmlformats.org/officeDocument/2006/relationships/image" Target="media/image14.jp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24" Type="http://schemas.openxmlformats.org/officeDocument/2006/relationships/image" Target="media/image18.jpg"/><Relationship Id="rId5" Type="http://schemas.openxmlformats.org/officeDocument/2006/relationships/footnotes" Target="footnotes.xml"/><Relationship Id="rId15" Type="http://schemas.openxmlformats.org/officeDocument/2006/relationships/image" Target="media/image9.jpg"/><Relationship Id="rId23" Type="http://schemas.openxmlformats.org/officeDocument/2006/relationships/image" Target="media/image17.jpg"/><Relationship Id="rId10" Type="http://schemas.openxmlformats.org/officeDocument/2006/relationships/image" Target="media/image4.png"/><Relationship Id="rId19" Type="http://schemas.openxmlformats.org/officeDocument/2006/relationships/image" Target="media/image13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g"/><Relationship Id="rId22" Type="http://schemas.openxmlformats.org/officeDocument/2006/relationships/image" Target="media/image16.jp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15</Pages>
  <Words>192</Words>
  <Characters>1095</Characters>
  <Application>Microsoft Office Word</Application>
  <DocSecurity>0</DocSecurity>
  <Lines>9</Lines>
  <Paragraphs>2</Paragraphs>
  <ScaleCrop>false</ScaleCrop>
  <Company/>
  <LinksUpToDate>false</LinksUpToDate>
  <CharactersWithSpaces>1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tom</cp:lastModifiedBy>
  <cp:revision>37</cp:revision>
  <dcterms:created xsi:type="dcterms:W3CDTF">2021-05-03T07:06:00Z</dcterms:created>
  <dcterms:modified xsi:type="dcterms:W3CDTF">2021-05-12T13:24:00Z</dcterms:modified>
</cp:coreProperties>
</file>